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X8b0433cb36be74adee9628b1e3b52e6618aeabc"/>
    <w:p>
      <w:pPr>
        <w:pStyle w:val="Heading1"/>
      </w:pPr>
      <w:r>
        <w:t xml:space="preserve">INTERNSHIP APPLICATION LETTER FOR MILITARY OFFICER POSITION</w:t>
      </w:r>
    </w:p>
    <w:p>
      <w:pPr>
        <w:pStyle w:val="FirstParagraph"/>
      </w:pPr>
      <w:r>
        <w:t xml:space="preserve">Lieutenant (j.g.) Maria van der Berg</w:t>
      </w:r>
      <w:r>
        <w:br/>
      </w:r>
      <w:r>
        <w:t xml:space="preserve">42 Amstelkade, Apartment 3B</w:t>
      </w:r>
      <w:r>
        <w:br/>
      </w:r>
      <w:r>
        <w:t xml:space="preserve">1018 CE Amsterdam, Netherlands</w:t>
      </w:r>
    </w:p>
    <w:p>
      <w:pPr>
        <w:pStyle w:val="BodyText"/>
      </w:pPr>
      <w:r>
        <w:t xml:space="preserve">October 26, 2023</w:t>
      </w:r>
    </w:p>
    <w:p>
      <w:pPr>
        <w:pStyle w:val="BodyText"/>
      </w:pPr>
      <w:r>
        <w:t xml:space="preserve">Human Resources Department</w:t>
      </w:r>
      <w:r>
        <w:br/>
      </w:r>
      <w:r>
        <w:t xml:space="preserve">Royal Netherlands Armed Forces (Koninklijke Landmacht)</w:t>
      </w:r>
      <w:r>
        <w:br/>
      </w:r>
      <w:r>
        <w:t xml:space="preserve">Binnenhof 14</w:t>
      </w:r>
      <w:r>
        <w:br/>
      </w:r>
      <w:r>
        <w:t xml:space="preserve">2514 AB The Hague, Netherlands</w:t>
      </w:r>
    </w:p>
    <w:p>
      <w:pPr>
        <w:pStyle w:val="BodyText"/>
      </w:pPr>
      <w:r>
        <w:t xml:space="preserve">Subject: Internship Application for Military Officer Development Program in Netherlands Amsterdam</w:t>
      </w:r>
    </w:p>
    <w:p>
      <w:pPr>
        <w:pStyle w:val="BodyText"/>
      </w:pPr>
      <w:r>
        <w:t xml:space="preserve">Dear Human Resources Selection Committee,</w:t>
      </w:r>
    </w:p>
    <w:p>
      <w:pPr>
        <w:pStyle w:val="BodyText"/>
      </w:pPr>
      <w:r>
        <w:t xml:space="preserve">I am writing this formal Internship Application Letter with profound enthusiasm to express my candidacy for the Military Officer Development Program internship at the Royal Netherlands Armed Forces headquarters in Amsterdam. As a dedicated military professional with three years of service in the Dutch Marine Corps and specialized training in NATO interoperability protocols, I am eager to contribute to the Netherlands' strategic defense objectives while developing my leadership capabilities within one of Europe's most vital military hubs. The opportunity to serve as an intern under your esteemed institution represents a pivotal step toward my long-term commitment to enhancing collective security in the Netherlands Amsterdam region and beyond.</w:t>
      </w:r>
      <w:r>
        <w:t xml:space="preserve"> </w:t>
      </w:r>
      <w:r>
        <w:t xml:space="preserve">My academic foundation includes a Master of Arts in International Security Studies from Leiden University, where I specialized in coalition warfare and Dutch defense policy. This program provided rigorous theoretical grounding complemented by practical field exercises at the NATO School Oberammergau, directly aligning with your institution's emphasis on multinational operations. During my service as a platoon commander with the 43rd Infantry Battalion, I successfully led a ten-member unit through complex urban combat simulations in Utrecht while maintaining 100% compliance with NATO's Rule of Law standards. My recent deployment to the Dutch Caribbean Defense Force demonstrated exceptional adaptability in multi-cultural environments—a skill I understand will be invaluable within Amsterdam's diverse military community.</w:t>
      </w:r>
      <w:r>
        <w:t xml:space="preserve"> </w:t>
      </w:r>
      <w:r>
        <w:t xml:space="preserve">What particularly motivates my application is the Netherlands' unique position as a NATO founding member and global security partner, embodied in its strategic location at the heart of European defense networks. Amsterdam's status as a critical node for Allied Command Transformation and NATO's Joint Support and Enablers Command (JSEC) makes this city an unparalleled environment for military development. I am particularly drawn to the Dutch emphasis on "Defense in Depth" strategy—a concept I studied extensively during my master's thesis—which resonates with my operational philosophy of proactive, integrated security solutions. The chance to intern within this ecosystem, learning directly from officers who have shaped Dutch contributions to international peacekeeping missions like those in Kosovo and Mali, represents a professional transformation I am prepared to embrace wholeheartedly.</w:t>
      </w:r>
      <w:r>
        <w:t xml:space="preserve"> </w:t>
      </w:r>
      <w:r>
        <w:t xml:space="preserve">My language capabilities further strengthen my suitability for this role. Fluent in Dutch (C1 level), English (native proficiency), and possessing functional German (B2) from my time at the NATO Defense College, I am equipped to navigate Amsterdam's multilingual military environment seamlessly. This linguistic readiness addresses a critical need within your organization, as evidenced by recent NATO reports highlighting communication efficiency as a key factor in coalition effectiveness. During my previous assignment at the International Security Assistance Force headquarters in Kabul, I served as an interpreter for Dutch and American liaison officers—proving my ability to bridge cultural and operational gaps under high-pressure conditions.</w:t>
      </w:r>
      <w:r>
        <w:t xml:space="preserve"> </w:t>
      </w:r>
      <w:r>
        <w:t xml:space="preserve">I have closely followed the Netherlands' advancements in emerging defense domains, particularly its leadership in cyber warfare integration and drone technology deployment. The recent establishment of the Netherlands Cyber Command at The Hague has created a fertile ground for innovation that aligns perfectly with my technical interests. As an intern, I am prepared to contribute to initiatives like Project SPECTRUM—Dutch military's next-generation surveillance system—through my background in electronic warfare systems training during my time at the Netherlands Defense Academy. My proposal for optimizing UAV coordination protocols during joint exercises has already been reviewed by senior officers at the 10th Brigade, demonstrating my capacity for meaningful contribution from day one.</w:t>
      </w:r>
      <w:r>
        <w:t xml:space="preserve"> </w:t>
      </w:r>
      <w:r>
        <w:t xml:space="preserve">The cultural significance of Amsterdam as a global city deeply resonates with my professional ethos. Having grown up in this vibrant metropolis and witnessed firsthand its role as a crossroads for international diplomacy, I understand how Amsterdam's unique position—where historic canals meet cutting-edge defense innovation—fosters the collaborative spirit essential for modern military leadership. Your institution's commitment to "Defense for All" principles, particularly through community outreach programs like the Military Youth Academy at Amstelhof, mirrors my own volunteer work mentoring underprivileged youth in Amsterdam's Nieuw-West district. This connection between military service and civic engagement is precisely the holistic approach I wish to advance during my internship.</w:t>
      </w:r>
      <w:r>
        <w:t xml:space="preserve"> </w:t>
      </w:r>
      <w:r>
        <w:t xml:space="preserve">I have attached my comprehensive CV detailing field exercises such as Exercise Allied Spirit 2023 (where I coordinated amphibious operations with Polish forces), academic publications on Dutch naval doctrine, and letters of recommendation from commanders who attest to my leadership under fire. My security clearance is current at Level 1 (NATO Secret) with full Dutch government certification—ensuring immediate eligibility for all required assignments in Netherlands Amsterdam.</w:t>
      </w:r>
      <w:r>
        <w:t xml:space="preserve"> </w:t>
      </w:r>
      <w:r>
        <w:t xml:space="preserve">The Royal Netherlands Armed Forces' reputation for excellence in peacekeeping operations, combined with Amsterdam's status as Europe's most integrated military-civilian nexus, creates the ideal environment for my professional growth. I am not merely seeking an internship; I aspire to become a permanent contributor to your mission of safeguarding Dutch sovereignty and advancing European security through innovation. This Internship Application Letter represents my earnest commitment to serve with distinction at the heart of Netherlands Amsterdam's defense landscape.</w:t>
      </w:r>
      <w:r>
        <w:t xml:space="preserve"> </w:t>
      </w:r>
      <w:r>
        <w:t xml:space="preserve">Thank you for considering my application. I welcome the opportunity to discuss how my skills in multinational coordination, strategic analysis, and field leadership can support your organization's objectives during a personal interview at your earliest convenience. I have attached all required documentation and am available for an interview within one week of your confirmation.</w:t>
      </w:r>
    </w:p>
    <w:p>
      <w:pPr>
        <w:pStyle w:val="BodyText"/>
      </w:pPr>
      <w:r>
        <w:t xml:space="preserve">Sincerely,</w:t>
      </w:r>
      <w:r>
        <w:br/>
      </w:r>
      <w:r>
        <w:br/>
      </w:r>
    </w:p>
    <w:p>
      <w:pPr>
        <w:pStyle w:val="BodyText"/>
      </w:pPr>
      <w:r>
        <w:t xml:space="preserve">Lieutenant (j.g.) Maria van der Berg</w:t>
      </w:r>
      <w:r>
        <w:br/>
      </w:r>
      <w:r>
        <w:t xml:space="preserve">Royal Netherlands Marine Corps, 43rd Infantry Battal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6-07-23T16:01:42Z</dcterms:created>
  <dcterms:modified xsi:type="dcterms:W3CDTF">2026-07-23T16:01:42Z</dcterms:modified>
</cp:coreProperties>
</file>

<file path=docProps/custom.xml><?xml version="1.0" encoding="utf-8"?>
<Properties xmlns="http://schemas.openxmlformats.org/officeDocument/2006/custom-properties" xmlns:vt="http://schemas.openxmlformats.org/officeDocument/2006/docPropsVTypes"/>
</file>